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644F98" w14:textId="77777777" w:rsidR="007E45F7" w:rsidRPr="00E24E95" w:rsidRDefault="007E45F7" w:rsidP="002722F1">
      <w:pPr>
        <w:pStyle w:val="Heading1"/>
        <w:jc w:val="center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noProof/>
          <w:sz w:val="22"/>
          <w:szCs w:val="22"/>
        </w:rPr>
        <w:drawing>
          <wp:inline distT="0" distB="0" distL="0" distR="0" wp14:anchorId="197A0DF4" wp14:editId="1E299A5B">
            <wp:extent cx="3676650" cy="685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6389"/>
                    <a:stretch/>
                  </pic:blipFill>
                  <pic:spPr bwMode="auto">
                    <a:xfrm>
                      <a:off x="0" y="0"/>
                      <a:ext cx="367665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394E6" w14:textId="0BD14694" w:rsidR="004C0C28" w:rsidRPr="009F1004" w:rsidRDefault="00211ADA" w:rsidP="00E24E95">
      <w:pPr>
        <w:jc w:val="center"/>
        <w:rPr>
          <w:rFonts w:ascii="Open Sans" w:hAnsi="Open Sans" w:cs="Open Sans"/>
          <w:b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 xml:space="preserve">Academic Year: </w:t>
      </w:r>
      <w:r w:rsidRPr="009F1004">
        <w:rPr>
          <w:rFonts w:ascii="Open Sans" w:hAnsi="Open Sans" w:cs="Open Sans"/>
          <w:b/>
          <w:color w:val="7030A0"/>
          <w:sz w:val="22"/>
          <w:szCs w:val="22"/>
        </w:rPr>
        <w:t>202</w:t>
      </w:r>
      <w:r w:rsidR="00826316" w:rsidRPr="009F1004">
        <w:rPr>
          <w:rFonts w:ascii="Open Sans" w:hAnsi="Open Sans" w:cs="Open Sans"/>
          <w:b/>
          <w:color w:val="7030A0"/>
          <w:sz w:val="22"/>
          <w:szCs w:val="22"/>
        </w:rPr>
        <w:t>5-2026</w:t>
      </w:r>
      <w:r w:rsidR="00826316" w:rsidRPr="00E24E95">
        <w:rPr>
          <w:rFonts w:ascii="Open Sans" w:hAnsi="Open Sans" w:cs="Open Sans"/>
          <w:sz w:val="22"/>
          <w:szCs w:val="22"/>
        </w:rPr>
        <w:tab/>
        <w:t>Site:</w:t>
      </w:r>
      <w:r w:rsidR="00F27D5C" w:rsidRPr="00E24E95">
        <w:rPr>
          <w:rFonts w:ascii="Open Sans" w:hAnsi="Open Sans" w:cs="Open Sans"/>
          <w:sz w:val="22"/>
          <w:szCs w:val="22"/>
        </w:rPr>
        <w:t xml:space="preserve">  </w:t>
      </w:r>
      <w:r w:rsidR="004C0C28" w:rsidRPr="00E24E95">
        <w:rPr>
          <w:rFonts w:ascii="Open Sans" w:hAnsi="Open Sans" w:cs="Open Sans"/>
          <w:sz w:val="22"/>
          <w:szCs w:val="22"/>
        </w:rPr>
        <w:t xml:space="preserve"> </w:t>
      </w:r>
      <w:r w:rsidR="006C3E68" w:rsidRPr="009F1004">
        <w:rPr>
          <w:rFonts w:ascii="Open Sans" w:hAnsi="Open Sans" w:cs="Open Sans"/>
          <w:b/>
          <w:color w:val="7030A0"/>
          <w:sz w:val="22"/>
          <w:szCs w:val="22"/>
        </w:rPr>
        <w:t xml:space="preserve">Winter </w:t>
      </w:r>
      <w:proofErr w:type="gramStart"/>
      <w:r w:rsidR="00E21FC4" w:rsidRPr="009F1004">
        <w:rPr>
          <w:rFonts w:ascii="Open Sans" w:hAnsi="Open Sans" w:cs="Open Sans"/>
          <w:b/>
          <w:color w:val="7030A0"/>
          <w:sz w:val="22"/>
          <w:szCs w:val="22"/>
        </w:rPr>
        <w:t>Everett</w:t>
      </w:r>
      <w:r w:rsidR="00E21FC4" w:rsidRPr="00E24E95">
        <w:rPr>
          <w:rFonts w:ascii="Open Sans" w:hAnsi="Open Sans" w:cs="Open Sans"/>
          <w:color w:val="7030A0"/>
          <w:sz w:val="22"/>
          <w:szCs w:val="22"/>
        </w:rPr>
        <w:t xml:space="preserve"> </w:t>
      </w:r>
      <w:r w:rsidR="00E24E95">
        <w:rPr>
          <w:rFonts w:ascii="Open Sans" w:hAnsi="Open Sans" w:cs="Open Sans"/>
          <w:color w:val="7030A0"/>
          <w:sz w:val="22"/>
          <w:szCs w:val="22"/>
        </w:rPr>
        <w:t xml:space="preserve"> </w:t>
      </w:r>
      <w:r w:rsidR="00E24E95" w:rsidRPr="00E24E95">
        <w:rPr>
          <w:rFonts w:ascii="Open Sans" w:hAnsi="Open Sans" w:cs="Open Sans"/>
          <w:sz w:val="22"/>
          <w:szCs w:val="22"/>
        </w:rPr>
        <w:t>Class</w:t>
      </w:r>
      <w:proofErr w:type="gramEnd"/>
      <w:r w:rsidR="00E24E95" w:rsidRPr="00E24E95">
        <w:rPr>
          <w:rFonts w:ascii="Open Sans" w:hAnsi="Open Sans" w:cs="Open Sans"/>
          <w:sz w:val="22"/>
          <w:szCs w:val="22"/>
        </w:rPr>
        <w:t xml:space="preserve"> Day</w:t>
      </w:r>
      <w:proofErr w:type="gramStart"/>
      <w:r w:rsidR="00E24E95" w:rsidRPr="00E24E95">
        <w:rPr>
          <w:rFonts w:ascii="Open Sans" w:hAnsi="Open Sans" w:cs="Open Sans"/>
          <w:sz w:val="22"/>
          <w:szCs w:val="22"/>
        </w:rPr>
        <w:t xml:space="preserve">:  </w:t>
      </w:r>
      <w:r w:rsidR="00E24E95" w:rsidRPr="009F1004">
        <w:rPr>
          <w:rFonts w:ascii="Open Sans" w:hAnsi="Open Sans" w:cs="Open Sans"/>
          <w:b/>
          <w:color w:val="7030A0"/>
          <w:sz w:val="22"/>
          <w:szCs w:val="22"/>
        </w:rPr>
        <w:t>Tuesdays</w:t>
      </w:r>
      <w:proofErr w:type="gramEnd"/>
      <w:r w:rsidR="00E24E95" w:rsidRPr="009F1004">
        <w:rPr>
          <w:rFonts w:ascii="Open Sans" w:hAnsi="Open Sans" w:cs="Open Sans"/>
          <w:b/>
          <w:color w:val="7030A0"/>
          <w:sz w:val="22"/>
          <w:szCs w:val="22"/>
        </w:rPr>
        <w:t xml:space="preserve"> </w:t>
      </w:r>
    </w:p>
    <w:p w14:paraId="68E03BE7" w14:textId="77777777" w:rsidR="002730B1" w:rsidRPr="00E24E95" w:rsidRDefault="002730B1" w:rsidP="0022603A">
      <w:pPr>
        <w:ind w:right="360"/>
        <w:jc w:val="center"/>
        <w:outlineLvl w:val="0"/>
        <w:rPr>
          <w:rFonts w:ascii="Open Sans" w:hAnsi="Open Sans" w:cs="Open Sans"/>
          <w:color w:val="000000"/>
          <w:sz w:val="22"/>
          <w:szCs w:val="22"/>
        </w:rPr>
      </w:pPr>
    </w:p>
    <w:p w14:paraId="0060C7F3" w14:textId="73C1B26D" w:rsidR="004C0C28" w:rsidRPr="00E24E95" w:rsidRDefault="00E909AB" w:rsidP="004C0C28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 xml:space="preserve">Four </w:t>
      </w:r>
      <w:r w:rsidR="004C0C28" w:rsidRPr="00E24E95">
        <w:rPr>
          <w:rFonts w:ascii="Open Sans" w:hAnsi="Open Sans" w:cs="Open Sans"/>
          <w:sz w:val="22"/>
          <w:szCs w:val="22"/>
        </w:rPr>
        <w:t xml:space="preserve">Quarter Plan </w:t>
      </w:r>
    </w:p>
    <w:tbl>
      <w:tblPr>
        <w:tblStyle w:val="TableGrid"/>
        <w:tblW w:w="5086" w:type="pct"/>
        <w:tblLook w:val="00A0" w:firstRow="1" w:lastRow="0" w:firstColumn="1" w:lastColumn="0" w:noHBand="0" w:noVBand="0"/>
      </w:tblPr>
      <w:tblGrid>
        <w:gridCol w:w="2744"/>
        <w:gridCol w:w="2744"/>
        <w:gridCol w:w="2744"/>
        <w:gridCol w:w="2744"/>
      </w:tblGrid>
      <w:tr w:rsidR="00FA32FE" w:rsidRPr="00E24E95" w14:paraId="4C583393" w14:textId="77777777" w:rsidTr="00826316">
        <w:tc>
          <w:tcPr>
            <w:tcW w:w="1250" w:type="pct"/>
            <w:shd w:val="clear" w:color="auto" w:fill="D9D9D9" w:themeFill="background1" w:themeFillShade="D9"/>
          </w:tcPr>
          <w:p w14:paraId="1BE3635C" w14:textId="3A4C826A" w:rsidR="00142EAF" w:rsidRPr="00E24E95" w:rsidRDefault="006C3E68" w:rsidP="006C3E68">
            <w:pPr>
              <w:ind w:right="-1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Winter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9277B1" w:rsidRPr="00E24E95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7D678F18" w14:textId="7705F6F1" w:rsidR="00FA32FE" w:rsidRPr="00E24E95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pring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9277B1" w:rsidRPr="00E24E95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3A9D4AC" w14:textId="2AF488ED" w:rsidR="00FA32FE" w:rsidRPr="00E24E95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ummer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9277B1" w:rsidRPr="00E24E95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08E98FAC" w14:textId="7CE74936" w:rsidR="00FA32FE" w:rsidRPr="00E24E95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Fall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9277B1" w:rsidRPr="00E24E95">
              <w:rPr>
                <w:rFonts w:ascii="Open Sans" w:hAnsi="Open Sans" w:cs="Open Sans"/>
                <w:sz w:val="22"/>
                <w:szCs w:val="22"/>
              </w:rPr>
              <w:t>6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340F29" w:rsidRPr="00E24E95">
              <w:rPr>
                <w:rFonts w:ascii="Open Sans" w:hAnsi="Open Sans" w:cs="Open Sans"/>
                <w:sz w:val="22"/>
                <w:szCs w:val="22"/>
              </w:rPr>
              <w:t>Fieldwork</w:t>
            </w:r>
          </w:p>
        </w:tc>
      </w:tr>
      <w:tr w:rsidR="00FA32FE" w:rsidRPr="00E24E95" w14:paraId="2854622E" w14:textId="77777777" w:rsidTr="00826316">
        <w:trPr>
          <w:trHeight w:val="1178"/>
        </w:trPr>
        <w:tc>
          <w:tcPr>
            <w:tcW w:w="1250" w:type="pct"/>
          </w:tcPr>
          <w:p w14:paraId="098B87D7" w14:textId="0756177F" w:rsidR="00FA32FE" w:rsidRPr="00E24E95" w:rsidRDefault="00FA32FE" w:rsidP="006F1566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 xml:space="preserve">BNURS 360 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4C82F8D" w14:textId="52EFB8EE" w:rsidR="00FA32FE" w:rsidRPr="00E24E95" w:rsidRDefault="00FA32FE" w:rsidP="006F1566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PM 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79235E" w:rsidRPr="00E24E95">
              <w:rPr>
                <w:rFonts w:ascii="Open Sans" w:hAnsi="Open Sans" w:cs="Open Sans"/>
                <w:sz w:val="20"/>
                <w:szCs w:val="22"/>
              </w:rPr>
              <w:t xml:space="preserve"> </w:t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(</w:t>
            </w:r>
            <w:r w:rsidRPr="00E24E95">
              <w:rPr>
                <w:rFonts w:ascii="Open Sans" w:hAnsi="Open Sans" w:cs="Open Sans"/>
                <w:sz w:val="20"/>
                <w:szCs w:val="22"/>
              </w:rPr>
              <w:t>BNURS 297</w:t>
            </w:r>
            <w:r w:rsidR="00E24E95" w:rsidRPr="00E24E95">
              <w:rPr>
                <w:rFonts w:ascii="Open Sans" w:hAnsi="Open Sans" w:cs="Open Sans"/>
                <w:sz w:val="20"/>
                <w:szCs w:val="22"/>
              </w:rPr>
              <w:t>, OL</w:t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50" w:type="pct"/>
          </w:tcPr>
          <w:p w14:paraId="5F1E68D8" w14:textId="715D384B" w:rsidR="00FA32FE" w:rsidRPr="00E24E95" w:rsidRDefault="00FA32FE" w:rsidP="00FA32FE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36A0925" w14:textId="11394C10" w:rsidR="00FA32FE" w:rsidRPr="00E24E95" w:rsidRDefault="00CE05FC" w:rsidP="00F07449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FA32FE" w:rsidRPr="00E24E95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 – PM </w:t>
            </w:r>
            <w:r w:rsidR="00FA32FE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(</w:t>
            </w:r>
            <w:r w:rsidR="00FA32FE" w:rsidRPr="00E24E95">
              <w:rPr>
                <w:rFonts w:ascii="Open Sans" w:hAnsi="Open Sans" w:cs="Open Sans"/>
                <w:sz w:val="20"/>
                <w:szCs w:val="22"/>
              </w:rPr>
              <w:t>BNURS 297</w:t>
            </w:r>
            <w:r w:rsidR="00E24E95" w:rsidRPr="00E24E95">
              <w:rPr>
                <w:rFonts w:ascii="Open Sans" w:hAnsi="Open Sans" w:cs="Open Sans"/>
                <w:sz w:val="20"/>
                <w:szCs w:val="22"/>
              </w:rPr>
              <w:t>, OL</w:t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50" w:type="pct"/>
          </w:tcPr>
          <w:p w14:paraId="3E449DC9" w14:textId="7B283D96" w:rsidR="00FA32FE" w:rsidRPr="00E24E95" w:rsidRDefault="00FA32FE" w:rsidP="00052B90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A05687" w:rsidRPr="00E24E95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>AM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A05687" w:rsidRPr="00E24E95">
              <w:rPr>
                <w:rFonts w:ascii="Open Sans" w:hAnsi="Open Sans" w:cs="Open Sans"/>
                <w:sz w:val="22"/>
                <w:szCs w:val="22"/>
              </w:rPr>
              <w:t>BNURS 423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05687" w:rsidRPr="00E24E95">
              <w:rPr>
                <w:rFonts w:ascii="Open Sans" w:hAnsi="Open Sans" w:cs="Open Sans"/>
                <w:sz w:val="22"/>
                <w:szCs w:val="22"/>
              </w:rPr>
              <w:t>PM</w:t>
            </w:r>
            <w:r w:rsidR="00052B90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BHLTH </w:t>
            </w:r>
            <w:r w:rsidR="00E068DB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4</w:t>
            </w:r>
            <w:r w:rsidR="00107C1A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XX</w:t>
            </w:r>
            <w:r w:rsidR="00E068DB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–</w:t>
            </w:r>
            <w:r w:rsidR="008C09F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HE,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br/>
            </w:r>
            <w:r w:rsidR="008C09F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90% </w:t>
            </w:r>
            <w:r w:rsidR="00142EAF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o</w:t>
            </w:r>
            <w:r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nline</w:t>
            </w:r>
          </w:p>
        </w:tc>
        <w:tc>
          <w:tcPr>
            <w:tcW w:w="1250" w:type="pct"/>
          </w:tcPr>
          <w:p w14:paraId="49C03830" w14:textId="08C82E7D" w:rsidR="00FA32FE" w:rsidRPr="00E24E95" w:rsidRDefault="00FA32FE" w:rsidP="00FA32FE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 NURS 42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4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–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 AM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/PM</w:t>
            </w:r>
          </w:p>
          <w:p w14:paraId="7DDF7EA8" w14:textId="505A588D" w:rsidR="000340ED" w:rsidRPr="00E24E95" w:rsidRDefault="006F1566" w:rsidP="000340ED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BHLTH 4</w:t>
            </w:r>
            <w:r w:rsidR="00107C1A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XX</w:t>
            </w:r>
            <w:r w:rsidR="008C09F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 –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HE,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br/>
              <w:t>90% online</w:t>
            </w:r>
            <w:r w:rsidR="00826316" w:rsidRPr="00E24E95">
              <w:rPr>
                <w:rFonts w:ascii="Open Sans" w:hAnsi="Open Sans" w:cs="Open Sans"/>
                <w:sz w:val="20"/>
                <w:szCs w:val="22"/>
              </w:rPr>
              <w:t xml:space="preserve"> </w:t>
            </w:r>
            <w:r w:rsidR="00826316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0340ED" w:rsidRPr="00E24E95">
              <w:rPr>
                <w:rFonts w:ascii="Open Sans" w:hAnsi="Open Sans" w:cs="Open Sans"/>
                <w:sz w:val="20"/>
                <w:szCs w:val="22"/>
              </w:rPr>
              <w:t xml:space="preserve">(BNURS </w:t>
            </w:r>
            <w:proofErr w:type="gramStart"/>
            <w:r w:rsidR="000340ED" w:rsidRPr="00E24E95">
              <w:rPr>
                <w:rFonts w:ascii="Open Sans" w:hAnsi="Open Sans" w:cs="Open Sans"/>
                <w:sz w:val="20"/>
                <w:szCs w:val="22"/>
              </w:rPr>
              <w:t>297</w:t>
            </w:r>
            <w:r w:rsidR="00E24E95" w:rsidRPr="00E24E95">
              <w:rPr>
                <w:rFonts w:ascii="Open Sans" w:hAnsi="Open Sans" w:cs="Open Sans"/>
                <w:sz w:val="20"/>
                <w:szCs w:val="22"/>
              </w:rPr>
              <w:t>,OL</w:t>
            </w:r>
            <w:proofErr w:type="gramEnd"/>
            <w:r w:rsidR="000340ED" w:rsidRPr="00E24E95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</w:tr>
      <w:tr w:rsidR="00FA32FE" w:rsidRPr="00E24E95" w14:paraId="50124861" w14:textId="77777777" w:rsidTr="00826316">
        <w:trPr>
          <w:trHeight w:val="123"/>
        </w:trPr>
        <w:tc>
          <w:tcPr>
            <w:tcW w:w="1250" w:type="pct"/>
          </w:tcPr>
          <w:p w14:paraId="48474CB6" w14:textId="6B833C9A" w:rsidR="00FA32FE" w:rsidRPr="00E24E95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7256BF53" w14:textId="24B8C1F4" w:rsidR="00FA32FE" w:rsidRPr="00E24E95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0A6D7A92" w14:textId="4BC76F9E" w:rsidR="00FA32FE" w:rsidRPr="00E24E95" w:rsidRDefault="00A05687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5 credits</w:t>
            </w:r>
          </w:p>
        </w:tc>
        <w:tc>
          <w:tcPr>
            <w:tcW w:w="1250" w:type="pct"/>
          </w:tcPr>
          <w:p w14:paraId="04F6D1DC" w14:textId="22B90594" w:rsidR="00FA32FE" w:rsidRPr="00E24E95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0-12 credits</w:t>
            </w:r>
          </w:p>
        </w:tc>
      </w:tr>
    </w:tbl>
    <w:p w14:paraId="67A0046D" w14:textId="77777777" w:rsidR="0016508B" w:rsidRPr="00E24E95" w:rsidRDefault="0016508B" w:rsidP="0016508B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004D2151" w14:textId="77777777" w:rsidR="00E24E95" w:rsidRDefault="00E24E95" w:rsidP="00E24E95">
      <w:pPr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Class Hours 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235"/>
        <w:gridCol w:w="3960"/>
        <w:gridCol w:w="3780"/>
      </w:tblGrid>
      <w:tr w:rsidR="00E24E95" w14:paraId="598A6A14" w14:textId="77777777" w:rsidTr="00E24E95">
        <w:tc>
          <w:tcPr>
            <w:tcW w:w="3235" w:type="dxa"/>
            <w:shd w:val="clear" w:color="auto" w:fill="D9D9D9" w:themeFill="background1" w:themeFillShade="D9"/>
          </w:tcPr>
          <w:p w14:paraId="2A03CC69" w14:textId="77777777" w:rsidR="00E24E95" w:rsidRPr="005C2AAC" w:rsidRDefault="00E24E95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all, Winter, Spring Quarter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6EC5A385" w14:textId="77777777" w:rsidR="00E24E95" w:rsidRPr="005C2AAC" w:rsidRDefault="00E24E95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ieldwork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2F1F2991" w14:textId="77777777" w:rsidR="00E24E95" w:rsidRPr="005C2AAC" w:rsidRDefault="00E24E95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 xml:space="preserve">Summer Quarter </w:t>
            </w:r>
          </w:p>
        </w:tc>
      </w:tr>
      <w:tr w:rsidR="00E24E95" w:rsidRPr="00535248" w14:paraId="6E585173" w14:textId="77777777" w:rsidTr="00E24E95">
        <w:tc>
          <w:tcPr>
            <w:tcW w:w="3235" w:type="dxa"/>
          </w:tcPr>
          <w:p w14:paraId="2E146944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: 8:30 </w:t>
            </w:r>
            <w:r>
              <w:rPr>
                <w:rFonts w:ascii="Open Sans" w:hAnsi="Open Sans" w:cs="Open Sans"/>
                <w:sz w:val="20"/>
                <w:szCs w:val="22"/>
              </w:rPr>
              <w:t>am</w:t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 – 12:40 </w:t>
            </w:r>
            <w:r>
              <w:rPr>
                <w:rFonts w:ascii="Open Sans" w:hAnsi="Open Sans" w:cs="Open Sans"/>
                <w:sz w:val="20"/>
                <w:szCs w:val="22"/>
              </w:rPr>
              <w:t>pm</w:t>
            </w:r>
            <w:r>
              <w:rPr>
                <w:rFonts w:ascii="Open Sans" w:hAnsi="Open Sans" w:cs="Open Sans"/>
                <w:sz w:val="20"/>
                <w:szCs w:val="22"/>
              </w:rPr>
              <w:br/>
            </w:r>
          </w:p>
        </w:tc>
        <w:tc>
          <w:tcPr>
            <w:tcW w:w="3960" w:type="dxa"/>
          </w:tcPr>
          <w:p w14:paraId="60173409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/PM: 8:00 AM – 9:00 PM, Hours Vary </w:t>
            </w:r>
          </w:p>
        </w:tc>
        <w:tc>
          <w:tcPr>
            <w:tcW w:w="3780" w:type="dxa"/>
          </w:tcPr>
          <w:p w14:paraId="75343168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AM:  8:00 am – 12:30 pm </w:t>
            </w:r>
          </w:p>
        </w:tc>
      </w:tr>
      <w:tr w:rsidR="00E24E95" w:rsidRPr="00535248" w14:paraId="0D9CA7C5" w14:textId="77777777" w:rsidTr="00E24E95">
        <w:tc>
          <w:tcPr>
            <w:tcW w:w="3235" w:type="dxa"/>
          </w:tcPr>
          <w:p w14:paraId="4D398D8E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PM: 1:15 – 5:25 </w:t>
            </w:r>
            <w:r>
              <w:rPr>
                <w:rFonts w:ascii="Open Sans" w:hAnsi="Open Sans" w:cs="Open Sans"/>
                <w:sz w:val="20"/>
                <w:szCs w:val="22"/>
              </w:rPr>
              <w:t>pm</w:t>
            </w:r>
          </w:p>
        </w:tc>
        <w:tc>
          <w:tcPr>
            <w:tcW w:w="3960" w:type="dxa"/>
          </w:tcPr>
          <w:p w14:paraId="33F86644" w14:textId="77777777" w:rsidR="00E24E95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>HE: Hybrid Evening, 5:45 – 9:00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 pm </w:t>
            </w:r>
          </w:p>
          <w:p w14:paraId="5B7804D6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OL: 100% online </w:t>
            </w:r>
          </w:p>
        </w:tc>
        <w:tc>
          <w:tcPr>
            <w:tcW w:w="3780" w:type="dxa"/>
          </w:tcPr>
          <w:p w14:paraId="265E602F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PM:  1:00 – 5:30 pm</w:t>
            </w:r>
          </w:p>
        </w:tc>
      </w:tr>
    </w:tbl>
    <w:p w14:paraId="0FE49E16" w14:textId="1ABB27A7" w:rsidR="00826316" w:rsidRPr="00E24E95" w:rsidRDefault="00826316" w:rsidP="00826316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18ED0238" w14:textId="40A4BCD9" w:rsidR="00107C1A" w:rsidRPr="00E24E95" w:rsidRDefault="00107C1A" w:rsidP="00826316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>Meeting Dates</w:t>
      </w:r>
    </w:p>
    <w:tbl>
      <w:tblPr>
        <w:tblStyle w:val="PlainTable5"/>
        <w:tblW w:w="10980" w:type="dxa"/>
        <w:tblInd w:w="-5" w:type="dxa"/>
        <w:tblLook w:val="04A0" w:firstRow="1" w:lastRow="0" w:firstColumn="1" w:lastColumn="0" w:noHBand="0" w:noVBand="1"/>
      </w:tblPr>
      <w:tblGrid>
        <w:gridCol w:w="1710"/>
        <w:gridCol w:w="2125"/>
        <w:gridCol w:w="2382"/>
        <w:gridCol w:w="2381"/>
        <w:gridCol w:w="2382"/>
      </w:tblGrid>
      <w:tr w:rsidR="00826316" w:rsidRPr="00E24E95" w14:paraId="7A5935CE" w14:textId="77777777" w:rsidTr="009F10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2077B" w14:textId="77777777" w:rsidR="00826316" w:rsidRPr="009F1004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9F1004">
              <w:rPr>
                <w:rFonts w:ascii="Open Sans" w:hAnsi="Open Sans" w:cs="Open Sans"/>
                <w:i w:val="0"/>
                <w:sz w:val="22"/>
                <w:szCs w:val="22"/>
              </w:rPr>
              <w:t>Quarter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F16C" w14:textId="77777777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Winter 20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79E6" w14:textId="77777777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Spring 20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05933" w14:textId="77777777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Summer 20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E1E7" w14:textId="77777777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Fall 2026</w:t>
            </w:r>
          </w:p>
        </w:tc>
      </w:tr>
      <w:tr w:rsidR="00E24E95" w:rsidRPr="00E24E95" w14:paraId="40682319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0569" w14:textId="03D3F82F" w:rsidR="00E24E95" w:rsidRPr="009F1004" w:rsidRDefault="009F1004" w:rsidP="009F1004">
            <w:pPr>
              <w:ind w:right="360"/>
              <w:jc w:val="left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9F1004">
              <w:rPr>
                <w:rFonts w:ascii="Open Sans" w:hAnsi="Open Sans" w:cs="Open Sans"/>
                <w:i w:val="0"/>
                <w:sz w:val="20"/>
                <w:szCs w:val="22"/>
              </w:rPr>
              <w:t>Begin date &amp; last day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87F2F" w14:textId="1B44481B" w:rsidR="00E24E95" w:rsidRPr="00E24E95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1/05/26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03/13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1998" w14:textId="0700E0C4" w:rsidR="00E24E95" w:rsidRPr="00E24E95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3/30/26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06/05/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CF28" w14:textId="09758845" w:rsidR="00E24E95" w:rsidRPr="00E24E95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6/22/26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08/21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23CC" w14:textId="78F237F7" w:rsidR="00E24E95" w:rsidRPr="009F1004" w:rsidRDefault="009F1004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9F1004">
              <w:rPr>
                <w:rFonts w:ascii="Open Sans" w:hAnsi="Open Sans" w:cs="Open Sans"/>
                <w:sz w:val="22"/>
                <w:szCs w:val="22"/>
              </w:rPr>
              <w:t>09/30/26</w:t>
            </w:r>
            <w:r w:rsidRPr="009F1004">
              <w:rPr>
                <w:rFonts w:ascii="Open Sans" w:hAnsi="Open Sans" w:cs="Open Sans"/>
                <w:sz w:val="22"/>
                <w:szCs w:val="22"/>
              </w:rPr>
              <w:br/>
              <w:t>12/11/26</w:t>
            </w:r>
            <w:r>
              <w:rPr>
                <w:rFonts w:ascii="Open Sans" w:hAnsi="Open Sans" w:cs="Open Sans"/>
                <w:b/>
                <w:sz w:val="22"/>
                <w:szCs w:val="22"/>
              </w:rPr>
              <w:br/>
            </w:r>
            <w:r w:rsidRPr="009F1004"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</w:tr>
      <w:tr w:rsidR="00826316" w:rsidRPr="00E24E95" w14:paraId="7179FE3D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B0169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1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F561" w14:textId="3CA6BC6D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1/13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7B15" w14:textId="0016574C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4/07/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9D3C" w14:textId="06308FD9" w:rsidR="00826316" w:rsidRPr="00E24E95" w:rsidRDefault="00003F02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6/30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9E103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06/2026</w:t>
            </w:r>
          </w:p>
        </w:tc>
      </w:tr>
      <w:tr w:rsidR="00826316" w:rsidRPr="00E24E95" w14:paraId="495E4755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554E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2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87F2" w14:textId="46D738CE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1/27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03D6F" w14:textId="7BC10D0A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4/21/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1A218" w14:textId="18F656F3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7/1</w:t>
            </w:r>
            <w:r w:rsidR="00003F02" w:rsidRPr="00E24E95">
              <w:rPr>
                <w:rFonts w:ascii="Open Sans" w:hAnsi="Open Sans" w:cs="Open Sans"/>
                <w:sz w:val="22"/>
                <w:szCs w:val="22"/>
              </w:rPr>
              <w:t>4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t>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333C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13/2026</w:t>
            </w:r>
          </w:p>
        </w:tc>
      </w:tr>
      <w:tr w:rsidR="00826316" w:rsidRPr="00E24E95" w14:paraId="79AEB004" w14:textId="77777777" w:rsidTr="009F100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6D1B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3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8DDB" w14:textId="440A3EBE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2/10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FDBA" w14:textId="76F663D6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5/05/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8316" w14:textId="693395E4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7/2</w:t>
            </w:r>
            <w:r w:rsidR="00003F02" w:rsidRPr="00E24E95">
              <w:rPr>
                <w:rFonts w:ascii="Open Sans" w:hAnsi="Open Sans" w:cs="Open Sans"/>
                <w:sz w:val="22"/>
                <w:szCs w:val="22"/>
              </w:rPr>
              <w:t>8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t>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ADDE0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20/2026</w:t>
            </w:r>
          </w:p>
        </w:tc>
      </w:tr>
      <w:tr w:rsidR="00826316" w:rsidRPr="00E24E95" w14:paraId="1599F7B5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7AE5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7D55" w14:textId="5880EFB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2/24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AED10" w14:textId="54D2328E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5/19/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47B7" w14:textId="54EE4242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8/1</w:t>
            </w:r>
            <w:r w:rsidR="00003F02" w:rsidRPr="00E24E95">
              <w:rPr>
                <w:rFonts w:ascii="Open Sans" w:hAnsi="Open Sans" w:cs="Open Sans"/>
                <w:sz w:val="22"/>
                <w:szCs w:val="22"/>
              </w:rPr>
              <w:t>1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t>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D2D91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27/2026</w:t>
            </w:r>
          </w:p>
        </w:tc>
      </w:tr>
      <w:tr w:rsidR="00826316" w:rsidRPr="00E24E95" w14:paraId="19D6D20D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A11C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5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9E84" w14:textId="744B53BF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3/10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B04A6" w14:textId="2113DB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6/02/26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0DDA" w14:textId="2881C4FE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8/1</w:t>
            </w:r>
            <w:r w:rsidR="00003F02" w:rsidRPr="00E24E95">
              <w:rPr>
                <w:rFonts w:ascii="Open Sans" w:hAnsi="Open Sans" w:cs="Open Sans"/>
                <w:sz w:val="22"/>
                <w:szCs w:val="22"/>
              </w:rPr>
              <w:t>8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t>/26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2ADA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03/2026</w:t>
            </w:r>
          </w:p>
        </w:tc>
      </w:tr>
      <w:tr w:rsidR="00826316" w:rsidRPr="00E24E95" w14:paraId="741B2D37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502EE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45DE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B3496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D174A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3F96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10/2026</w:t>
            </w:r>
          </w:p>
        </w:tc>
      </w:tr>
      <w:tr w:rsidR="00826316" w:rsidRPr="00E24E95" w14:paraId="39490210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27B02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E872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CC2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852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A287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17/2026</w:t>
            </w:r>
          </w:p>
        </w:tc>
      </w:tr>
      <w:tr w:rsidR="00826316" w:rsidRPr="00E24E95" w14:paraId="4E3423DB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04AB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8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DA55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0A9EC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A1A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DFC48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24/2026</w:t>
            </w:r>
          </w:p>
        </w:tc>
      </w:tr>
      <w:tr w:rsidR="00826316" w:rsidRPr="00E24E95" w14:paraId="76444F1F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7042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9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7CCD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3A2BC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CD1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513D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2/01/2026</w:t>
            </w:r>
          </w:p>
        </w:tc>
      </w:tr>
      <w:tr w:rsidR="00826316" w:rsidRPr="00E24E95" w14:paraId="198ED066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60C8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10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B0B2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C86E9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08836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66B4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2/08/2026</w:t>
            </w:r>
          </w:p>
        </w:tc>
      </w:tr>
    </w:tbl>
    <w:p w14:paraId="14E3E14E" w14:textId="77777777" w:rsidR="00E24E95" w:rsidRDefault="00826316">
      <w:pPr>
        <w:spacing w:after="160" w:line="259" w:lineRule="auto"/>
        <w:rPr>
          <w:rFonts w:ascii="Open Sans" w:hAnsi="Open Sans" w:cs="Open Sans"/>
          <w:b/>
          <w:sz w:val="22"/>
          <w:szCs w:val="22"/>
        </w:rPr>
      </w:pPr>
      <w:r w:rsidRPr="00E24E95">
        <w:rPr>
          <w:rFonts w:ascii="Open Sans" w:hAnsi="Open Sans" w:cs="Open Sans"/>
          <w:b/>
          <w:sz w:val="22"/>
          <w:szCs w:val="22"/>
        </w:rPr>
        <w:t xml:space="preserve"> </w:t>
      </w:r>
    </w:p>
    <w:p w14:paraId="054737BE" w14:textId="77777777" w:rsidR="00E24E95" w:rsidRPr="006525EF" w:rsidRDefault="00E24E95" w:rsidP="00E24E95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424, Fieldwork Quarter Requirements:</w:t>
      </w:r>
    </w:p>
    <w:p w14:paraId="183235AA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NURS 424 is not a hybrid course, see the </w:t>
      </w:r>
      <w:r w:rsidRPr="006525EF">
        <w:rPr>
          <w:rFonts w:ascii="Open Sans" w:hAnsi="Open Sans" w:cs="Open Sans"/>
          <w:b/>
          <w:sz w:val="22"/>
          <w:szCs w:val="22"/>
        </w:rPr>
        <w:t>required</w:t>
      </w:r>
      <w:r w:rsidRPr="006525EF">
        <w:rPr>
          <w:rFonts w:ascii="Open Sans" w:hAnsi="Open Sans" w:cs="Open Sans"/>
          <w:sz w:val="22"/>
          <w:szCs w:val="22"/>
        </w:rPr>
        <w:t xml:space="preserve"> fieldwork dates above. </w:t>
      </w:r>
    </w:p>
    <w:p w14:paraId="594172BA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cannot be made up, plan accordingly.  </w:t>
      </w:r>
    </w:p>
    <w:p w14:paraId="3EDB3DB6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vary and can be between 8 am to 9 pm &amp; travel is required. </w:t>
      </w:r>
    </w:p>
    <w:p w14:paraId="7BDB376B" w14:textId="156F1353" w:rsidR="00E24E95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The site and project information will be posted on the Nursing Student Resource Site </w:t>
      </w:r>
      <w:hyperlink r:id="rId12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.  </w:t>
      </w:r>
    </w:p>
    <w:p w14:paraId="614522D4" w14:textId="77777777" w:rsidR="00E24E95" w:rsidRDefault="00E24E95" w:rsidP="00E24E95">
      <w:pPr>
        <w:pStyle w:val="ListParagraph"/>
        <w:spacing w:after="160" w:line="259" w:lineRule="auto"/>
        <w:rPr>
          <w:rFonts w:ascii="Open Sans" w:hAnsi="Open Sans" w:cs="Open Sans"/>
          <w:sz w:val="22"/>
          <w:szCs w:val="22"/>
        </w:rPr>
      </w:pPr>
    </w:p>
    <w:p w14:paraId="21869731" w14:textId="48C5FF0F" w:rsidR="00826316" w:rsidRPr="00E24E95" w:rsidRDefault="00826316" w:rsidP="00826316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 xml:space="preserve">Eight Quarter Plan </w:t>
      </w:r>
    </w:p>
    <w:tbl>
      <w:tblPr>
        <w:tblStyle w:val="TableGrid"/>
        <w:tblW w:w="5044" w:type="pct"/>
        <w:tblLook w:val="00A0" w:firstRow="1" w:lastRow="0" w:firstColumn="1" w:lastColumn="0" w:noHBand="0" w:noVBand="0"/>
      </w:tblPr>
      <w:tblGrid>
        <w:gridCol w:w="2698"/>
        <w:gridCol w:w="2699"/>
        <w:gridCol w:w="2608"/>
        <w:gridCol w:w="2880"/>
      </w:tblGrid>
      <w:tr w:rsidR="00826316" w:rsidRPr="00E24E95" w14:paraId="7EF8D7AE" w14:textId="77777777" w:rsidTr="00677C9B">
        <w:trPr>
          <w:trHeight w:val="152"/>
        </w:trPr>
        <w:tc>
          <w:tcPr>
            <w:tcW w:w="1239" w:type="pct"/>
            <w:shd w:val="clear" w:color="auto" w:fill="D9D9D9" w:themeFill="background1" w:themeFillShade="D9"/>
          </w:tcPr>
          <w:p w14:paraId="4362E920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Winter 2026</w:t>
            </w:r>
          </w:p>
        </w:tc>
        <w:tc>
          <w:tcPr>
            <w:tcW w:w="1240" w:type="pct"/>
            <w:shd w:val="clear" w:color="auto" w:fill="D9D9D9" w:themeFill="background1" w:themeFillShade="D9"/>
          </w:tcPr>
          <w:p w14:paraId="44963E8D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pring 2026</w:t>
            </w:r>
          </w:p>
        </w:tc>
        <w:tc>
          <w:tcPr>
            <w:tcW w:w="1198" w:type="pct"/>
            <w:shd w:val="clear" w:color="auto" w:fill="D9D9D9" w:themeFill="background1" w:themeFillShade="D9"/>
          </w:tcPr>
          <w:p w14:paraId="52EA7D77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ummer 2026</w:t>
            </w:r>
          </w:p>
        </w:tc>
        <w:tc>
          <w:tcPr>
            <w:tcW w:w="1323" w:type="pct"/>
            <w:shd w:val="clear" w:color="auto" w:fill="D9D9D9" w:themeFill="background1" w:themeFillShade="D9"/>
          </w:tcPr>
          <w:p w14:paraId="08DC1AB2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Fall 2026</w:t>
            </w:r>
          </w:p>
        </w:tc>
      </w:tr>
      <w:tr w:rsidR="00826316" w:rsidRPr="001D3114" w14:paraId="15BA82AC" w14:textId="77777777" w:rsidTr="00677C9B">
        <w:trPr>
          <w:trHeight w:val="287"/>
        </w:trPr>
        <w:tc>
          <w:tcPr>
            <w:tcW w:w="1239" w:type="pct"/>
            <w:tcBorders>
              <w:bottom w:val="single" w:sz="4" w:space="0" w:color="auto"/>
            </w:tcBorders>
          </w:tcPr>
          <w:p w14:paraId="2B77372E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   BNURS 360 – AM</w:t>
            </w:r>
          </w:p>
          <w:p w14:paraId="178CBB0D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0CF0A550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  BNURS 460 – AM</w:t>
            </w:r>
          </w:p>
          <w:p w14:paraId="07029B66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0A10476A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NURS 422 – AM</w:t>
            </w:r>
          </w:p>
        </w:tc>
        <w:tc>
          <w:tcPr>
            <w:tcW w:w="1323" w:type="pct"/>
            <w:tcBorders>
              <w:bottom w:val="single" w:sz="4" w:space="0" w:color="auto"/>
            </w:tcBorders>
          </w:tcPr>
          <w:p w14:paraId="2D905931" w14:textId="761C71B0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HLTH 4</w:t>
            </w:r>
            <w:r w:rsidR="00107C1A" w:rsidRPr="001D3114">
              <w:rPr>
                <w:rFonts w:ascii="Open Sans" w:hAnsi="Open Sans" w:cs="Open Sans"/>
                <w:sz w:val="20"/>
                <w:szCs w:val="22"/>
              </w:rPr>
              <w:t>XX, HE</w:t>
            </w:r>
            <w:r w:rsidRPr="001D3114">
              <w:rPr>
                <w:rFonts w:ascii="Open Sans" w:hAnsi="Open Sans" w:cs="Open Sans"/>
                <w:sz w:val="20"/>
                <w:szCs w:val="22"/>
              </w:rPr>
              <w:br/>
              <w:t>90% online</w:t>
            </w:r>
          </w:p>
        </w:tc>
      </w:tr>
      <w:tr w:rsidR="00826316" w:rsidRPr="001D3114" w14:paraId="203A10BD" w14:textId="77777777" w:rsidTr="00677C9B">
        <w:tc>
          <w:tcPr>
            <w:tcW w:w="1239" w:type="pct"/>
            <w:tcBorders>
              <w:bottom w:val="single" w:sz="4" w:space="0" w:color="auto"/>
            </w:tcBorders>
          </w:tcPr>
          <w:p w14:paraId="2F33BA1B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6E776B6F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7661620E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323" w:type="pct"/>
            <w:tcBorders>
              <w:bottom w:val="single" w:sz="4" w:space="0" w:color="auto"/>
            </w:tcBorders>
          </w:tcPr>
          <w:p w14:paraId="10FBA01C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</w:tr>
      <w:tr w:rsidR="00826316" w:rsidRPr="00E24E95" w14:paraId="2F1DC207" w14:textId="77777777" w:rsidTr="00677C9B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A0EFD5" w14:textId="77777777" w:rsidR="00826316" w:rsidRPr="00E24E95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826316" w:rsidRPr="00E24E95" w14:paraId="3B21AE03" w14:textId="77777777" w:rsidTr="00677C9B">
        <w:tc>
          <w:tcPr>
            <w:tcW w:w="123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3A965EE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Winter 2027</w:t>
            </w:r>
          </w:p>
        </w:tc>
        <w:tc>
          <w:tcPr>
            <w:tcW w:w="124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4B817B4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pring 2027</w:t>
            </w:r>
          </w:p>
        </w:tc>
        <w:tc>
          <w:tcPr>
            <w:tcW w:w="119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722FBB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ummer 2027</w:t>
            </w:r>
          </w:p>
        </w:tc>
        <w:tc>
          <w:tcPr>
            <w:tcW w:w="1323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89DDC85" w14:textId="476995FC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Fall 2027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Fieldwork</w:t>
            </w:r>
          </w:p>
        </w:tc>
      </w:tr>
      <w:tr w:rsidR="00826316" w:rsidRPr="00E24E95" w14:paraId="3A653629" w14:textId="77777777" w:rsidTr="00677C9B">
        <w:tc>
          <w:tcPr>
            <w:tcW w:w="1239" w:type="pct"/>
          </w:tcPr>
          <w:p w14:paraId="161D7ED0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BNURS 421– PM </w:t>
            </w:r>
          </w:p>
          <w:p w14:paraId="04969D40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240" w:type="pct"/>
          </w:tcPr>
          <w:p w14:paraId="211B4FC2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BNURS 420 – PM </w:t>
            </w:r>
          </w:p>
          <w:p w14:paraId="2FCF7F19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198" w:type="pct"/>
          </w:tcPr>
          <w:p w14:paraId="464BAFB5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NURS 423 – PM</w:t>
            </w:r>
          </w:p>
          <w:p w14:paraId="60A0937C" w14:textId="00AF169F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 BHLTH 4</w:t>
            </w:r>
            <w:r w:rsidR="00107C1A" w:rsidRPr="001D3114">
              <w:rPr>
                <w:rFonts w:ascii="Open Sans" w:hAnsi="Open Sans" w:cs="Open Sans"/>
                <w:sz w:val="20"/>
                <w:szCs w:val="22"/>
              </w:rPr>
              <w:t xml:space="preserve">XX, HE, </w:t>
            </w:r>
            <w:r w:rsidRPr="001D3114">
              <w:rPr>
                <w:rFonts w:ascii="Open Sans" w:hAnsi="Open Sans" w:cs="Open Sans"/>
                <w:sz w:val="20"/>
                <w:szCs w:val="22"/>
              </w:rPr>
              <w:t>90% online</w:t>
            </w:r>
          </w:p>
        </w:tc>
        <w:tc>
          <w:tcPr>
            <w:tcW w:w="1323" w:type="pct"/>
          </w:tcPr>
          <w:p w14:paraId="0B46E8FF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NURS 424 - AM/PM</w:t>
            </w:r>
          </w:p>
        </w:tc>
      </w:tr>
      <w:tr w:rsidR="00826316" w:rsidRPr="00E24E95" w14:paraId="7020C2CC" w14:textId="77777777" w:rsidTr="00677C9B">
        <w:tc>
          <w:tcPr>
            <w:tcW w:w="1239" w:type="pct"/>
          </w:tcPr>
          <w:p w14:paraId="57DB8D39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40" w:type="pct"/>
          </w:tcPr>
          <w:p w14:paraId="1CC5A4BE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198" w:type="pct"/>
          </w:tcPr>
          <w:p w14:paraId="654DC91D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10 credits</w:t>
            </w:r>
          </w:p>
        </w:tc>
        <w:tc>
          <w:tcPr>
            <w:tcW w:w="1323" w:type="pct"/>
          </w:tcPr>
          <w:p w14:paraId="7429514C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</w:tr>
    </w:tbl>
    <w:p w14:paraId="4F8999FF" w14:textId="2FD4A237" w:rsidR="00E24E95" w:rsidRPr="006525EF" w:rsidRDefault="00E24E95" w:rsidP="00E24E95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bookmarkStart w:id="0" w:name="_Hlk193720289"/>
      <w:r>
        <w:rPr>
          <w:rFonts w:ascii="Open Sans" w:hAnsi="Open Sans" w:cs="Open Sans"/>
          <w:sz w:val="22"/>
          <w:szCs w:val="22"/>
        </w:rPr>
        <w:br/>
      </w:r>
      <w:r w:rsidRPr="006525EF">
        <w:rPr>
          <w:rFonts w:ascii="Open Sans" w:hAnsi="Open Sans" w:cs="Open Sans"/>
          <w:sz w:val="22"/>
          <w:szCs w:val="22"/>
        </w:rPr>
        <w:t xml:space="preserve">BNURS Coursework: </w:t>
      </w:r>
    </w:p>
    <w:p w14:paraId="6CE5BC67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297 can be taken for up to 2 credits every quarter.</w:t>
      </w:r>
    </w:p>
    <w:p w14:paraId="4479A36B" w14:textId="7AE7C7FA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topic for BNURS 297 changes every quarter</w:t>
      </w:r>
      <w:r w:rsidR="001D3114">
        <w:rPr>
          <w:rFonts w:ascii="Open Sans" w:hAnsi="Open Sans" w:cs="Open Sans"/>
          <w:sz w:val="22"/>
          <w:szCs w:val="22"/>
        </w:rPr>
        <w:t xml:space="preserve"> and can be repeated. </w:t>
      </w:r>
      <w:r w:rsidRPr="006525EF">
        <w:rPr>
          <w:rFonts w:ascii="Open Sans" w:hAnsi="Open Sans" w:cs="Open Sans"/>
          <w:sz w:val="22"/>
          <w:szCs w:val="22"/>
        </w:rPr>
        <w:t xml:space="preserve"> </w:t>
      </w:r>
    </w:p>
    <w:p w14:paraId="097F1E36" w14:textId="77777777" w:rsidR="00E24E95" w:rsidRPr="006525EF" w:rsidRDefault="00E24E95" w:rsidP="00E24E95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HLTH Coursework: </w:t>
      </w:r>
    </w:p>
    <w:p w14:paraId="6CB6A507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BHLTH courses offered vary from quarter to quarter.</w:t>
      </w:r>
    </w:p>
    <w:p w14:paraId="35E5EC37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Check the Nursing Student Resource site for exact course numbers (</w:t>
      </w:r>
      <w:hyperlink r:id="rId13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) under Announcements.      </w:t>
      </w:r>
    </w:p>
    <w:p w14:paraId="50A3B865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HLTH course</w:t>
      </w:r>
      <w:r>
        <w:rPr>
          <w:rFonts w:ascii="Open Sans" w:hAnsi="Open Sans" w:cs="Open Sans"/>
          <w:sz w:val="22"/>
          <w:szCs w:val="22"/>
        </w:rPr>
        <w:t>s</w:t>
      </w:r>
      <w:r w:rsidRPr="006525EF">
        <w:rPr>
          <w:rFonts w:ascii="Open Sans" w:hAnsi="Open Sans" w:cs="Open Sans"/>
          <w:sz w:val="22"/>
          <w:szCs w:val="22"/>
        </w:rPr>
        <w:t xml:space="preserve"> offered at Everett University Center, will have one optional meeting date in the evenings.  </w:t>
      </w:r>
      <w:bookmarkEnd w:id="0"/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E24E95" w:rsidRPr="00D5263B" w14:paraId="14DA82C7" w14:textId="77777777" w:rsidTr="00F8355E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33E5E04C" w14:textId="77777777" w:rsidR="00E24E95" w:rsidRPr="00D5263B" w:rsidRDefault="00E24E95" w:rsidP="00F8355E">
            <w:pPr>
              <w:ind w:hanging="108"/>
              <w:rPr>
                <w:rFonts w:ascii="Open Sans" w:hAnsi="Open Sans" w:cs="Open Sans"/>
                <w:sz w:val="22"/>
                <w:szCs w:val="22"/>
              </w:rPr>
            </w:pPr>
            <w:bookmarkStart w:id="1" w:name="bnurs360"/>
            <w:r w:rsidRPr="00D5263B">
              <w:rPr>
                <w:rFonts w:ascii="Open Sans" w:hAnsi="Open Sans" w:cs="Open Sans"/>
                <w:sz w:val="22"/>
                <w:szCs w:val="22"/>
              </w:rPr>
              <w:t>Degree Requirements Checklist</w:t>
            </w:r>
            <w:r>
              <w:rPr>
                <w:rFonts w:ascii="Open Sans" w:hAnsi="Open Sans" w:cs="Open Sans"/>
                <w:sz w:val="22"/>
                <w:szCs w:val="22"/>
              </w:rPr>
              <w:t>: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            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   </w:t>
            </w:r>
          </w:p>
        </w:tc>
      </w:tr>
      <w:tr w:rsidR="00E24E95" w:rsidRPr="00D5263B" w14:paraId="3AC3D906" w14:textId="77777777" w:rsidTr="00F8355E">
        <w:trPr>
          <w:trHeight w:val="2168"/>
        </w:trPr>
        <w:tc>
          <w:tcPr>
            <w:tcW w:w="11070" w:type="dxa"/>
            <w:tcBorders>
              <w:top w:val="single" w:sz="4" w:space="0" w:color="auto"/>
              <w:bottom w:val="nil"/>
            </w:tcBorders>
            <w:hideMark/>
          </w:tcPr>
          <w:p w14:paraId="1DD7C47E" w14:textId="77777777" w:rsidR="00E24E95" w:rsidRDefault="00E24E95" w:rsidP="00F8355E">
            <w:pPr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N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>ursing Core: 35 credits            BHLTH 4XX: 10 credits</w:t>
            </w:r>
          </w:p>
          <w:p w14:paraId="7999D216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360, Critical Reading and Information Literacy in Nursing, 5 credits</w:t>
            </w:r>
          </w:p>
          <w:p w14:paraId="1D1D9EAA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60, Translating Scholarly Knowledge to Nursing Practice, 5 credits</w:t>
            </w:r>
          </w:p>
          <w:p w14:paraId="145C9F3A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1, Social Justice in Health, 5 credits</w:t>
            </w:r>
          </w:p>
          <w:p w14:paraId="405521C7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2, Team Leadership &amp; Care Coordination, 5 credits</w:t>
            </w:r>
          </w:p>
          <w:p w14:paraId="1CFDA17E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3, Ethical and Quality Nursing Care, 5 credits</w:t>
            </w:r>
          </w:p>
          <w:p w14:paraId="49291C37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4, Population-based Health in Community Practice, 5 credits</w:t>
            </w:r>
          </w:p>
          <w:p w14:paraId="492C41B9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0, Health Policy and the Organization of Health Care, 5 credits</w:t>
            </w:r>
          </w:p>
          <w:p w14:paraId="41E22495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  <w:p w14:paraId="1BA241D2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</w:tc>
      </w:tr>
      <w:tr w:rsidR="00E24E95" w:rsidRPr="00D5263B" w14:paraId="1CB1A50A" w14:textId="77777777" w:rsidTr="00F8355E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06699CD1" w14:textId="77777777" w:rsidR="00E24E95" w:rsidRPr="00D5263B" w:rsidRDefault="00E24E95" w:rsidP="00F8355E">
            <w:pPr>
              <w:ind w:right="360" w:hanging="108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Degree 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Continuation Requirements: </w:t>
            </w:r>
          </w:p>
        </w:tc>
      </w:tr>
      <w:tr w:rsidR="00E24E95" w:rsidRPr="00D5263B" w14:paraId="4E7BC4E7" w14:textId="77777777" w:rsidTr="00F8355E">
        <w:trPr>
          <w:trHeight w:val="845"/>
        </w:trPr>
        <w:tc>
          <w:tcPr>
            <w:tcW w:w="11070" w:type="dxa"/>
            <w:tcBorders>
              <w:top w:val="single" w:sz="4" w:space="0" w:color="auto"/>
            </w:tcBorders>
            <w:hideMark/>
          </w:tcPr>
          <w:p w14:paraId="6615436D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Earn a minimum of a 2.0 in each Nursing course </w:t>
            </w:r>
          </w:p>
          <w:p w14:paraId="58C8A1C9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Quarterly cumulative GPA must be a minimum of a 2.0 </w:t>
            </w:r>
          </w:p>
          <w:p w14:paraId="23F37928" w14:textId="77777777" w:rsidR="00E24E95" w:rsidRPr="00254E4C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Student must have an active RN License by the end of their second quarter</w:t>
            </w:r>
          </w:p>
        </w:tc>
      </w:tr>
    </w:tbl>
    <w:bookmarkEnd w:id="1"/>
    <w:p w14:paraId="7D3DB5CB" w14:textId="77777777" w:rsidR="00E24E95" w:rsidRPr="00D5263B" w:rsidRDefault="00E24E95" w:rsidP="00E24E95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>Questions or concerns about your schedule?</w:t>
      </w:r>
    </w:p>
    <w:p w14:paraId="437431D2" w14:textId="77777777" w:rsidR="00E24E95" w:rsidRDefault="00E24E95" w:rsidP="00E24E95">
      <w:pPr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Schedule an appointment with your Academic Advisor to discuss further.  </w:t>
      </w:r>
    </w:p>
    <w:p w14:paraId="5969218F" w14:textId="5C687E69" w:rsidR="00E24E95" w:rsidRPr="009909E1" w:rsidRDefault="00E24E95" w:rsidP="00E24E95">
      <w:pPr>
        <w:rPr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You can schedule an appointment online through Navigate at </w:t>
      </w:r>
      <w:hyperlink r:id="rId14" w:history="1">
        <w:r w:rsidRPr="00D5263B">
          <w:rPr>
            <w:rStyle w:val="Hyperlink"/>
            <w:rFonts w:ascii="Open Sans" w:hAnsi="Open Sans" w:cs="Open Sans"/>
            <w:sz w:val="22"/>
            <w:szCs w:val="22"/>
            <w:shd w:val="clear" w:color="auto" w:fill="FFFFFF"/>
          </w:rPr>
          <w:t>uwb.navigate.eab.com</w:t>
        </w:r>
      </w:hyperlink>
    </w:p>
    <w:sectPr w:rsidR="00E24E95" w:rsidRPr="009909E1" w:rsidSect="00E24E95">
      <w:footerReference w:type="default" r:id="rId15"/>
      <w:pgSz w:w="12240" w:h="15840"/>
      <w:pgMar w:top="720" w:right="720" w:bottom="720" w:left="720" w:header="288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321B2" w14:textId="77777777" w:rsidR="007A394E" w:rsidRDefault="007A394E" w:rsidP="007E45F7">
      <w:r>
        <w:separator/>
      </w:r>
    </w:p>
  </w:endnote>
  <w:endnote w:type="continuationSeparator" w:id="0">
    <w:p w14:paraId="30FE6BB0" w14:textId="77777777" w:rsidR="007A394E" w:rsidRDefault="007A394E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EFCE8" w14:textId="1D57FAE6" w:rsidR="0074456A" w:rsidRPr="004A3954" w:rsidRDefault="008C0E47" w:rsidP="004A3954">
    <w:pPr>
      <w:pStyle w:val="Foot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Winter</w:t>
    </w:r>
    <w:r w:rsidR="009B0EF3">
      <w:rPr>
        <w:rFonts w:asciiTheme="minorHAnsi" w:hAnsiTheme="minorHAnsi"/>
        <w:sz w:val="20"/>
      </w:rPr>
      <w:t xml:space="preserve"> 202</w:t>
    </w:r>
    <w:r w:rsidR="00107C1A">
      <w:rPr>
        <w:rFonts w:asciiTheme="minorHAnsi" w:hAnsiTheme="minorHAnsi"/>
        <w:sz w:val="20"/>
      </w:rPr>
      <w:t xml:space="preserve">6  </w:t>
    </w:r>
    <w:r w:rsidR="00E24E95">
      <w:rPr>
        <w:rFonts w:asciiTheme="minorHAnsi" w:hAnsiTheme="minorHAnsi"/>
        <w:sz w:val="20"/>
      </w:rPr>
      <w:t xml:space="preserve">  </w:t>
    </w:r>
    <w:r w:rsidR="00C02FBF">
      <w:rPr>
        <w:rFonts w:asciiTheme="minorHAnsi" w:hAnsiTheme="minorHAnsi"/>
        <w:sz w:val="20"/>
      </w:rPr>
      <w:t>N</w:t>
    </w:r>
    <w:r w:rsidR="007B4FB7">
      <w:rPr>
        <w:rFonts w:asciiTheme="minorHAnsi" w:hAnsiTheme="minorHAnsi"/>
        <w:sz w:val="20"/>
      </w:rPr>
      <w:t>EVT</w:t>
    </w:r>
    <w:r w:rsidR="006F1566">
      <w:rPr>
        <w:rFonts w:asciiTheme="minorHAnsi" w:hAnsiTheme="minorHAnsi"/>
        <w:sz w:val="20"/>
      </w:rPr>
      <w:t>W</w:t>
    </w:r>
    <w:r w:rsidR="004A3954">
      <w:rPr>
        <w:rFonts w:asciiTheme="minorHAnsi" w:hAnsiTheme="minorHAnsi"/>
        <w:sz w:val="20"/>
      </w:rPr>
      <w:tab/>
    </w:r>
    <w:r w:rsidR="004A3954">
      <w:rPr>
        <w:rFonts w:asciiTheme="minorHAnsi" w:hAnsiTheme="minorHAnsi"/>
        <w:sz w:val="20"/>
      </w:rPr>
      <w:tab/>
    </w:r>
    <w:r w:rsidR="004A3954" w:rsidRPr="004A3954">
      <w:rPr>
        <w:rFonts w:asciiTheme="minorHAnsi" w:hAnsiTheme="minorHAnsi"/>
        <w:sz w:val="20"/>
      </w:rPr>
      <w:t xml:space="preserve">Updated:  </w:t>
    </w:r>
    <w:r w:rsidR="00107C1A">
      <w:rPr>
        <w:rFonts w:asciiTheme="minorHAnsi" w:hAnsiTheme="minorHAnsi"/>
        <w:sz w:val="20"/>
      </w:rPr>
      <w:t>03/2</w:t>
    </w:r>
    <w:r w:rsidR="00E24E95">
      <w:rPr>
        <w:rFonts w:asciiTheme="minorHAnsi" w:hAnsiTheme="minorHAnsi"/>
        <w:sz w:val="20"/>
      </w:rPr>
      <w:t>7</w:t>
    </w:r>
    <w:r w:rsidR="00107C1A">
      <w:rPr>
        <w:rFonts w:asciiTheme="minorHAnsi" w:hAnsiTheme="minorHAnsi"/>
        <w:sz w:val="20"/>
      </w:rPr>
      <w:t>/2</w:t>
    </w:r>
    <w:r w:rsidR="007D08CD">
      <w:rPr>
        <w:rFonts w:asciiTheme="minorHAnsi" w:hAnsiTheme="minorHAnsi"/>
        <w:sz w:val="20"/>
      </w:rPr>
      <w:t>5</w:t>
    </w:r>
  </w:p>
  <w:p w14:paraId="47AE1919" w14:textId="48A17E94" w:rsidR="009A20B3" w:rsidRPr="00620D56" w:rsidRDefault="009A20B3">
    <w:pPr>
      <w:pStyle w:val="Footer"/>
      <w:rPr>
        <w:rFonts w:asciiTheme="minorHAnsi" w:hAnsi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9A988" w14:textId="77777777" w:rsidR="007A394E" w:rsidRDefault="007A394E" w:rsidP="007E45F7">
      <w:r>
        <w:separator/>
      </w:r>
    </w:p>
  </w:footnote>
  <w:footnote w:type="continuationSeparator" w:id="0">
    <w:p w14:paraId="5ABAD795" w14:textId="77777777" w:rsidR="007A394E" w:rsidRDefault="007A394E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A2585C"/>
    <w:multiLevelType w:val="hybridMultilevel"/>
    <w:tmpl w:val="9110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B41B2"/>
    <w:multiLevelType w:val="hybridMultilevel"/>
    <w:tmpl w:val="7B5CFBC6"/>
    <w:lvl w:ilvl="0" w:tplc="81B4379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60191"/>
    <w:multiLevelType w:val="hybridMultilevel"/>
    <w:tmpl w:val="FAB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6308162">
    <w:abstractNumId w:val="1"/>
  </w:num>
  <w:num w:numId="2" w16cid:durableId="2014918800">
    <w:abstractNumId w:val="19"/>
  </w:num>
  <w:num w:numId="3" w16cid:durableId="260340826">
    <w:abstractNumId w:val="2"/>
  </w:num>
  <w:num w:numId="4" w16cid:durableId="1457144076">
    <w:abstractNumId w:val="7"/>
  </w:num>
  <w:num w:numId="5" w16cid:durableId="952399970">
    <w:abstractNumId w:val="1"/>
  </w:num>
  <w:num w:numId="6" w16cid:durableId="838694628">
    <w:abstractNumId w:val="15"/>
  </w:num>
  <w:num w:numId="7" w16cid:durableId="242377003">
    <w:abstractNumId w:val="11"/>
  </w:num>
  <w:num w:numId="8" w16cid:durableId="1415129555">
    <w:abstractNumId w:val="3"/>
  </w:num>
  <w:num w:numId="9" w16cid:durableId="358776784">
    <w:abstractNumId w:val="4"/>
  </w:num>
  <w:num w:numId="10" w16cid:durableId="1103722551">
    <w:abstractNumId w:val="17"/>
  </w:num>
  <w:num w:numId="11" w16cid:durableId="1738166621">
    <w:abstractNumId w:val="6"/>
  </w:num>
  <w:num w:numId="12" w16cid:durableId="2094160712">
    <w:abstractNumId w:val="13"/>
  </w:num>
  <w:num w:numId="13" w16cid:durableId="1823305125">
    <w:abstractNumId w:val="14"/>
  </w:num>
  <w:num w:numId="14" w16cid:durableId="1826705441">
    <w:abstractNumId w:val="9"/>
  </w:num>
  <w:num w:numId="15" w16cid:durableId="1230076993">
    <w:abstractNumId w:val="16"/>
  </w:num>
  <w:num w:numId="16" w16cid:durableId="1906332923">
    <w:abstractNumId w:val="5"/>
  </w:num>
  <w:num w:numId="17" w16cid:durableId="748498032">
    <w:abstractNumId w:val="0"/>
  </w:num>
  <w:num w:numId="18" w16cid:durableId="616566894">
    <w:abstractNumId w:val="8"/>
  </w:num>
  <w:num w:numId="19" w16cid:durableId="338311675">
    <w:abstractNumId w:val="12"/>
  </w:num>
  <w:num w:numId="20" w16cid:durableId="676463466">
    <w:abstractNumId w:val="18"/>
  </w:num>
  <w:num w:numId="21" w16cid:durableId="21473143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characterSpacingControl w:val="doNotCompress"/>
  <w:hdrShapeDefaults>
    <o:shapedefaults v:ext="edit" spidmax="952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rwUAcJiawiwAAAA="/>
  </w:docVars>
  <w:rsids>
    <w:rsidRoot w:val="00317CA7"/>
    <w:rsid w:val="00003F02"/>
    <w:rsid w:val="00006FFE"/>
    <w:rsid w:val="00012608"/>
    <w:rsid w:val="000163A1"/>
    <w:rsid w:val="00024C32"/>
    <w:rsid w:val="000340ED"/>
    <w:rsid w:val="00052B90"/>
    <w:rsid w:val="000647AD"/>
    <w:rsid w:val="000672AA"/>
    <w:rsid w:val="0008080B"/>
    <w:rsid w:val="00080FB8"/>
    <w:rsid w:val="000843CE"/>
    <w:rsid w:val="000B70FD"/>
    <w:rsid w:val="000C5CC8"/>
    <w:rsid w:val="000D1C6F"/>
    <w:rsid w:val="000F69A4"/>
    <w:rsid w:val="00107998"/>
    <w:rsid w:val="00107C1A"/>
    <w:rsid w:val="00111EA0"/>
    <w:rsid w:val="00116D08"/>
    <w:rsid w:val="00137389"/>
    <w:rsid w:val="00142EAF"/>
    <w:rsid w:val="001537AC"/>
    <w:rsid w:val="0016508B"/>
    <w:rsid w:val="001808AA"/>
    <w:rsid w:val="001A2873"/>
    <w:rsid w:val="001B2085"/>
    <w:rsid w:val="001D3114"/>
    <w:rsid w:val="001E19BE"/>
    <w:rsid w:val="001F437E"/>
    <w:rsid w:val="00206F58"/>
    <w:rsid w:val="00211ADA"/>
    <w:rsid w:val="0022603A"/>
    <w:rsid w:val="0023210E"/>
    <w:rsid w:val="002634E2"/>
    <w:rsid w:val="002660EB"/>
    <w:rsid w:val="002722F1"/>
    <w:rsid w:val="002730B1"/>
    <w:rsid w:val="002A7E3D"/>
    <w:rsid w:val="002D361A"/>
    <w:rsid w:val="002D52E6"/>
    <w:rsid w:val="002D6EDE"/>
    <w:rsid w:val="002E4EA9"/>
    <w:rsid w:val="002E52FF"/>
    <w:rsid w:val="002F0BA6"/>
    <w:rsid w:val="002F5C02"/>
    <w:rsid w:val="00315D7B"/>
    <w:rsid w:val="0031608F"/>
    <w:rsid w:val="00317CA7"/>
    <w:rsid w:val="003362BF"/>
    <w:rsid w:val="00340F29"/>
    <w:rsid w:val="0034258B"/>
    <w:rsid w:val="00346A7E"/>
    <w:rsid w:val="0035402D"/>
    <w:rsid w:val="00354B9F"/>
    <w:rsid w:val="0035621C"/>
    <w:rsid w:val="00366B2A"/>
    <w:rsid w:val="00374073"/>
    <w:rsid w:val="00384C61"/>
    <w:rsid w:val="00387528"/>
    <w:rsid w:val="003877D7"/>
    <w:rsid w:val="003A0BEF"/>
    <w:rsid w:val="003D06CA"/>
    <w:rsid w:val="003D17D2"/>
    <w:rsid w:val="003D215D"/>
    <w:rsid w:val="003D3D4E"/>
    <w:rsid w:val="003D51F2"/>
    <w:rsid w:val="003E2F08"/>
    <w:rsid w:val="003F12AD"/>
    <w:rsid w:val="003F3099"/>
    <w:rsid w:val="00411967"/>
    <w:rsid w:val="00416035"/>
    <w:rsid w:val="00434588"/>
    <w:rsid w:val="0043467F"/>
    <w:rsid w:val="0043615B"/>
    <w:rsid w:val="00436482"/>
    <w:rsid w:val="0044192F"/>
    <w:rsid w:val="00447932"/>
    <w:rsid w:val="00447E12"/>
    <w:rsid w:val="004576FC"/>
    <w:rsid w:val="00460602"/>
    <w:rsid w:val="004611D6"/>
    <w:rsid w:val="004725FB"/>
    <w:rsid w:val="004766E5"/>
    <w:rsid w:val="0049650E"/>
    <w:rsid w:val="004A3954"/>
    <w:rsid w:val="004B09DE"/>
    <w:rsid w:val="004B3BB1"/>
    <w:rsid w:val="004B6487"/>
    <w:rsid w:val="004B7535"/>
    <w:rsid w:val="004C0C28"/>
    <w:rsid w:val="004C178F"/>
    <w:rsid w:val="004C6218"/>
    <w:rsid w:val="004E0C00"/>
    <w:rsid w:val="004F0895"/>
    <w:rsid w:val="004F2A8C"/>
    <w:rsid w:val="00500ED1"/>
    <w:rsid w:val="0051383E"/>
    <w:rsid w:val="00515D4D"/>
    <w:rsid w:val="00542AFF"/>
    <w:rsid w:val="005541A9"/>
    <w:rsid w:val="0057276A"/>
    <w:rsid w:val="005B2C8A"/>
    <w:rsid w:val="005B2ED4"/>
    <w:rsid w:val="005C2362"/>
    <w:rsid w:val="005F5B4A"/>
    <w:rsid w:val="00605681"/>
    <w:rsid w:val="00620D56"/>
    <w:rsid w:val="00622691"/>
    <w:rsid w:val="006239CD"/>
    <w:rsid w:val="00655100"/>
    <w:rsid w:val="0067640B"/>
    <w:rsid w:val="0068017F"/>
    <w:rsid w:val="006A6D41"/>
    <w:rsid w:val="006B476B"/>
    <w:rsid w:val="006C3E45"/>
    <w:rsid w:val="006C3E68"/>
    <w:rsid w:val="006C6C78"/>
    <w:rsid w:val="006D0DF9"/>
    <w:rsid w:val="006F1566"/>
    <w:rsid w:val="006F2DC6"/>
    <w:rsid w:val="0073521E"/>
    <w:rsid w:val="0074456A"/>
    <w:rsid w:val="00745C27"/>
    <w:rsid w:val="00746706"/>
    <w:rsid w:val="00757B66"/>
    <w:rsid w:val="00766094"/>
    <w:rsid w:val="00780B4B"/>
    <w:rsid w:val="00784C96"/>
    <w:rsid w:val="00790293"/>
    <w:rsid w:val="0079235E"/>
    <w:rsid w:val="00795631"/>
    <w:rsid w:val="007A394E"/>
    <w:rsid w:val="007B264F"/>
    <w:rsid w:val="007B4FB7"/>
    <w:rsid w:val="007C4C2B"/>
    <w:rsid w:val="007C53E6"/>
    <w:rsid w:val="007C70AA"/>
    <w:rsid w:val="007C71A7"/>
    <w:rsid w:val="007D08CD"/>
    <w:rsid w:val="007E45F7"/>
    <w:rsid w:val="007E62A7"/>
    <w:rsid w:val="007F5ED8"/>
    <w:rsid w:val="008015CA"/>
    <w:rsid w:val="0082035C"/>
    <w:rsid w:val="00826316"/>
    <w:rsid w:val="008302B3"/>
    <w:rsid w:val="0083199C"/>
    <w:rsid w:val="008405BF"/>
    <w:rsid w:val="0085201F"/>
    <w:rsid w:val="00856207"/>
    <w:rsid w:val="00860C75"/>
    <w:rsid w:val="008633B6"/>
    <w:rsid w:val="00867DB7"/>
    <w:rsid w:val="00875AAA"/>
    <w:rsid w:val="008B1FEA"/>
    <w:rsid w:val="008C09F6"/>
    <w:rsid w:val="008C0E47"/>
    <w:rsid w:val="008C3DA3"/>
    <w:rsid w:val="008E1509"/>
    <w:rsid w:val="008E703F"/>
    <w:rsid w:val="0091453C"/>
    <w:rsid w:val="0091640D"/>
    <w:rsid w:val="00921D37"/>
    <w:rsid w:val="009277B1"/>
    <w:rsid w:val="00944496"/>
    <w:rsid w:val="009736F8"/>
    <w:rsid w:val="009909E1"/>
    <w:rsid w:val="00993247"/>
    <w:rsid w:val="00993EC6"/>
    <w:rsid w:val="009A20B3"/>
    <w:rsid w:val="009B0EF3"/>
    <w:rsid w:val="009F1004"/>
    <w:rsid w:val="009F2B6B"/>
    <w:rsid w:val="009F2EA8"/>
    <w:rsid w:val="00A01DCB"/>
    <w:rsid w:val="00A05687"/>
    <w:rsid w:val="00A11044"/>
    <w:rsid w:val="00A23C93"/>
    <w:rsid w:val="00A32F50"/>
    <w:rsid w:val="00A34AE0"/>
    <w:rsid w:val="00A43633"/>
    <w:rsid w:val="00A53653"/>
    <w:rsid w:val="00A600FE"/>
    <w:rsid w:val="00A62B61"/>
    <w:rsid w:val="00A73663"/>
    <w:rsid w:val="00A8573B"/>
    <w:rsid w:val="00A86BAD"/>
    <w:rsid w:val="00AA0516"/>
    <w:rsid w:val="00AA2A6C"/>
    <w:rsid w:val="00AD2C59"/>
    <w:rsid w:val="00AD54A8"/>
    <w:rsid w:val="00AE5C7B"/>
    <w:rsid w:val="00B15A09"/>
    <w:rsid w:val="00B3698D"/>
    <w:rsid w:val="00B46695"/>
    <w:rsid w:val="00B5692C"/>
    <w:rsid w:val="00B57ED1"/>
    <w:rsid w:val="00B617DC"/>
    <w:rsid w:val="00B7570A"/>
    <w:rsid w:val="00B913FF"/>
    <w:rsid w:val="00BA0810"/>
    <w:rsid w:val="00BA473F"/>
    <w:rsid w:val="00BA5E11"/>
    <w:rsid w:val="00BB280F"/>
    <w:rsid w:val="00BE10D0"/>
    <w:rsid w:val="00BE70C2"/>
    <w:rsid w:val="00BF088C"/>
    <w:rsid w:val="00BF14B0"/>
    <w:rsid w:val="00C00B79"/>
    <w:rsid w:val="00C02FBF"/>
    <w:rsid w:val="00C05623"/>
    <w:rsid w:val="00C20C48"/>
    <w:rsid w:val="00C20E71"/>
    <w:rsid w:val="00C34FE0"/>
    <w:rsid w:val="00C4038F"/>
    <w:rsid w:val="00C442E3"/>
    <w:rsid w:val="00C56C7A"/>
    <w:rsid w:val="00C6034E"/>
    <w:rsid w:val="00C67925"/>
    <w:rsid w:val="00C70F49"/>
    <w:rsid w:val="00C7359D"/>
    <w:rsid w:val="00C75C1D"/>
    <w:rsid w:val="00C84559"/>
    <w:rsid w:val="00C901C3"/>
    <w:rsid w:val="00CA7BFD"/>
    <w:rsid w:val="00CB6A46"/>
    <w:rsid w:val="00CC6089"/>
    <w:rsid w:val="00CD20EB"/>
    <w:rsid w:val="00CD48AA"/>
    <w:rsid w:val="00CE05FC"/>
    <w:rsid w:val="00D02EE8"/>
    <w:rsid w:val="00D068E5"/>
    <w:rsid w:val="00D07BD1"/>
    <w:rsid w:val="00D165E5"/>
    <w:rsid w:val="00D21944"/>
    <w:rsid w:val="00D22FC3"/>
    <w:rsid w:val="00D245B2"/>
    <w:rsid w:val="00D53966"/>
    <w:rsid w:val="00D60156"/>
    <w:rsid w:val="00D620E3"/>
    <w:rsid w:val="00D63D38"/>
    <w:rsid w:val="00D66551"/>
    <w:rsid w:val="00D66E4F"/>
    <w:rsid w:val="00DA089D"/>
    <w:rsid w:val="00DA117C"/>
    <w:rsid w:val="00DB74A6"/>
    <w:rsid w:val="00E0026F"/>
    <w:rsid w:val="00E068DB"/>
    <w:rsid w:val="00E110DF"/>
    <w:rsid w:val="00E21FC4"/>
    <w:rsid w:val="00E24E95"/>
    <w:rsid w:val="00E27B75"/>
    <w:rsid w:val="00E36CB1"/>
    <w:rsid w:val="00E40E42"/>
    <w:rsid w:val="00E52A2A"/>
    <w:rsid w:val="00E54CBE"/>
    <w:rsid w:val="00E55982"/>
    <w:rsid w:val="00E80B41"/>
    <w:rsid w:val="00E85E7D"/>
    <w:rsid w:val="00E909AB"/>
    <w:rsid w:val="00E978EA"/>
    <w:rsid w:val="00EC3202"/>
    <w:rsid w:val="00EC42F9"/>
    <w:rsid w:val="00ED09FB"/>
    <w:rsid w:val="00EF7A90"/>
    <w:rsid w:val="00F07449"/>
    <w:rsid w:val="00F10E9D"/>
    <w:rsid w:val="00F13A11"/>
    <w:rsid w:val="00F24B7F"/>
    <w:rsid w:val="00F27D5C"/>
    <w:rsid w:val="00F377FE"/>
    <w:rsid w:val="00F47B54"/>
    <w:rsid w:val="00F80A56"/>
    <w:rsid w:val="00F873DA"/>
    <w:rsid w:val="00FA32FE"/>
    <w:rsid w:val="00FC5DF3"/>
    <w:rsid w:val="00FD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5233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17CA7"/>
    <w:pPr>
      <w:keepNext/>
      <w:outlineLvl w:val="0"/>
    </w:pPr>
    <w:rPr>
      <w:rFonts w:ascii="Times" w:hAnsi="Time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17CA7"/>
    <w:rPr>
      <w:rFonts w:ascii="Times" w:eastAsia="Times New Roman" w:hAnsi="Times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6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5B9D52-8C3E-48C2-9253-147455B7B7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C7C764-F83F-4B53-8D2E-54BC4523A865}">
  <ds:schemaRefs>
    <ds:schemaRef ds:uri="http://schemas.microsoft.com/office/infopath/2007/PartnerControls"/>
    <ds:schemaRef ds:uri="5cf67add-3a45-4bc1-8195-97305bf00f36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eef71372-6cd5-4b11-90bc-1aa86890e277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107</Characters>
  <Application>Microsoft Office Word</Application>
  <DocSecurity>0</DocSecurity>
  <Lines>207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Norma Perez-Comparan</cp:lastModifiedBy>
  <cp:revision>2</cp:revision>
  <cp:lastPrinted>2019-08-13T22:35:00Z</cp:lastPrinted>
  <dcterms:created xsi:type="dcterms:W3CDTF">2025-10-24T19:28:00Z</dcterms:created>
  <dcterms:modified xsi:type="dcterms:W3CDTF">2025-10-2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